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ime Josep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6 Jeffery St, Northfield, IL, USA Winnetka, IL 60093,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joseph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144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